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3903879a0a6c049b6a8a178f90ded18367d7108"/>
    <w:p>
      <w:pPr>
        <w:pStyle w:val="Heading1"/>
      </w:pPr>
      <w:r>
        <w:t xml:space="preserve">Drohnen-Gesetze 2025: Das musst du als Drohnen Pilot unbedingt wissen!</w:t>
      </w:r>
    </w:p>
    <w:p>
      <w:pPr>
        <w:pStyle w:val="FirstParagraph"/>
      </w:pPr>
      <w:r>
        <w:rPr>
          <w:b/>
          <w:bCs/>
        </w:rPr>
        <w:t xml:space="preserve">YouTube Video:</w:t>
      </w:r>
      <w:r>
        <w:t xml:space="preserve"> </w:t>
      </w:r>
      <w:hyperlink r:id="rId20">
        <w:r>
          <w:rPr>
            <w:rStyle w:val="Hyperlink"/>
          </w:rPr>
          <w:t xml:space="preserve">JNOJAs79ghY</w:t>
        </w:r>
      </w:hyperlink>
    </w:p>
    <w:bookmarkStart w:id="21" w:name="video-details"/>
    <w:p>
      <w:pPr>
        <w:pStyle w:val="Heading2"/>
      </w:pPr>
      <w:r>
        <w:t xml:space="preserve">📊 Video-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nal:</w:t>
      </w:r>
      <w:r>
        <w:t xml:space="preserve"> </w:t>
      </w:r>
      <w:r>
        <w:t xml:space="preserve">justaschmid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uer:</w:t>
      </w:r>
      <w:r>
        <w:t xml:space="preserve"> </w:t>
      </w:r>
      <w:r>
        <w:t xml:space="preserve">19:5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load:</w:t>
      </w:r>
      <w:r>
        <w:t xml:space="preserve"> </w:t>
      </w:r>
      <w:r>
        <w:t xml:space="preserve">31.07.202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tegorie:</w:t>
      </w:r>
      <w:r>
        <w:t xml:space="preserve"> </w:t>
      </w:r>
      <w:r>
        <w:t xml:space="preserve">Entertain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gs:</w:t>
      </w:r>
      <w:r>
        <w:t xml:space="preserve"> </w:t>
      </w:r>
      <w:r>
        <w:t xml:space="preserve">drohne fliegen, drohne regeln 2025</w:t>
      </w:r>
    </w:p>
    <w:p>
      <w:pPr>
        <w:pStyle w:val="FirstParagraph"/>
      </w:pPr>
      <w:r>
        <w:rPr>
          <w:b/>
          <w:bCs/>
        </w:rPr>
        <w:t xml:space="preserve">AI Model:</w:t>
      </w:r>
      <w:r>
        <w:t xml:space="preserve"> </w:t>
      </w:r>
      <w:r>
        <w:t xml:space="preserve">openai-gpt-4o-mini</w:t>
      </w:r>
    </w:p>
    <w:p>
      <w:r>
        <w:pict>
          <v:rect style="width:0;height:1.5pt" o:hralign="center" o:hrstd="t" o:hr="t"/>
        </w:pict>
      </w:r>
    </w:p>
    <w:bookmarkEnd w:id="21"/>
    <w:bookmarkStart w:id="22" w:name="zusammenfassung"/>
    <w:p>
      <w:pPr>
        <w:pStyle w:val="Heading2"/>
      </w:pPr>
      <w:r>
        <w:t xml:space="preserve">📝 Zusammenfassung</w:t>
      </w:r>
    </w:p>
    <w:bookmarkEnd w:id="22"/>
    <w:bookmarkStart w:id="23" w:name="hauptthema"/>
    <w:p>
      <w:pPr>
        <w:pStyle w:val="Heading2"/>
      </w:pPr>
      <w:r>
        <w:t xml:space="preserve">HAUPTTHEMA</w:t>
      </w:r>
    </w:p>
    <w:p>
      <w:pPr>
        <w:pStyle w:val="FirstParagraph"/>
      </w:pPr>
      <w:r>
        <w:t xml:space="preserve">Drohne fliegen ist ein wunderschönes Hobby, erfordert jedoch umfassendes Wissen über geltende Gesetze und Vorschriften, insbesondere für Einsteiger.</w:t>
      </w:r>
    </w:p>
    <w:bookmarkEnd w:id="23"/>
    <w:bookmarkStart w:id="24" w:name="kernpunkte"/>
    <w:p>
      <w:pPr>
        <w:pStyle w:val="Heading2"/>
      </w:pPr>
      <w:r>
        <w:t xml:space="preserve">KERNPUNKTE</w:t>
      </w:r>
    </w:p>
    <w:p>
      <w:pPr>
        <w:pStyle w:val="FirstParagraph"/>
      </w:pPr>
      <w:r>
        <w:t xml:space="preserve">•</w:t>
      </w:r>
      <w:r>
        <w:t xml:space="preserve"> </w:t>
      </w:r>
      <w:r>
        <w:rPr>
          <w:b/>
          <w:bCs/>
        </w:rPr>
        <w:t xml:space="preserve">Altersregelung</w:t>
      </w:r>
      <w:r>
        <w:t xml:space="preserve">: Mindestalter für das Fliegen von Drohnen in der offenen Kategorie ist 16 Jahre; jüngere Piloten benötigen eine Aufsichtsperson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Versicherungspflicht</w:t>
      </w:r>
      <w:r>
        <w:t xml:space="preserve">: Für Drohnen mit Kamera ist eine Haftpflichtversicherung erforderlich; kosten zwischen 30 und 60 Euro im Jahr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Registrierung &amp; ID</w:t>
      </w:r>
      <w:r>
        <w:t xml:space="preserve">: Drohnenbetreiber müssen sich beim Luftfahrtbundesamt registrieren; eine E-ID-Nummer ist notwendig und muss an der Drohne angebracht werden. Die Registrierung kostet 20 Euro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Drohnenführerschein</w:t>
      </w:r>
      <w:r>
        <w:t xml:space="preserve">: Für Drohnen über 250 g ist der EU-Kompetenznachweis notwendig; dieser kann online erworben werden und gilt für 5 Jahre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Flughöhen und Zonen</w:t>
      </w:r>
      <w:r>
        <w:t xml:space="preserve">: Maximalhöhe von 120 m; spezielle Geozonen (z.B. Flughäfen, Naturschutzgebiete) und ein generelles Überflugverbot über Menschenansammlungen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Nachtflüge &amp; technische Funktionen</w:t>
      </w:r>
      <w:r>
        <w:t xml:space="preserve">: Nachtflüge nur mit grünem Blinklicht erlaubt; Sichtkontakt zur Drohne muss während des Flugs bestehen bleiben.</w:t>
      </w:r>
    </w:p>
    <w:bookmarkEnd w:id="24"/>
    <w:bookmarkStart w:id="25" w:name="fazitposition"/>
    <w:p>
      <w:pPr>
        <w:pStyle w:val="Heading2"/>
      </w:pPr>
      <w:r>
        <w:t xml:space="preserve">FAZIT/POSITION</w:t>
      </w:r>
    </w:p>
    <w:p>
      <w:pPr>
        <w:pStyle w:val="FirstParagraph"/>
      </w:pPr>
      <w:r>
        <w:t xml:space="preserve">Das Video betont die Komplexität der Gesetze und Vorschriften im Bereich Drohnenfliegen. Es ermutigt die Zuschauer, sich gut zu informieren und verantwortungsbewusst zu handeln, um rechtliche Probleme zu vermeiden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youtube.com/watch?v=JNOJAs79gh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youtube.com/watch?v=JNOJAs79gh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27T21:36:49Z</dcterms:created>
  <dcterms:modified xsi:type="dcterms:W3CDTF">2026-06-27T21:3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